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AB25F6" w14:textId="1EA6642B" w:rsidR="00C04084" w:rsidRPr="00C04084" w:rsidRDefault="00B36DDA" w:rsidP="00C040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7316E4">
        <w:rPr>
          <w:rFonts w:eastAsia="SimSun" w:hint="eastAsia"/>
          <w:sz w:val="24"/>
          <w:szCs w:val="24"/>
        </w:rPr>
        <w:t>朋友的</w:t>
      </w:r>
      <w:r w:rsidRPr="00C04084">
        <w:rPr>
          <w:rFonts w:eastAsia="SimSun" w:hint="eastAsia"/>
          <w:sz w:val="24"/>
          <w:szCs w:val="24"/>
        </w:rPr>
        <w:t>家庭生活</w:t>
      </w:r>
      <w:r w:rsidRPr="009D60B8">
        <w:rPr>
          <w:rFonts w:eastAsia="SimSun" w:hint="eastAsia"/>
          <w:sz w:val="24"/>
          <w:szCs w:val="24"/>
        </w:rPr>
        <w:t>品质</w:t>
      </w:r>
      <w:r w:rsidRPr="00C04084">
        <w:rPr>
          <w:rFonts w:eastAsia="SimSun"/>
          <w:sz w:val="24"/>
          <w:szCs w:val="24"/>
        </w:rPr>
        <w:t xml:space="preserve"> </w:t>
      </w:r>
      <w:r w:rsidRPr="00B36DDA"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(Friends’ Family life quality) </w:t>
      </w:r>
      <w:r w:rsidRPr="00B36DD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7308"/>
      </w:tblGrid>
      <w:tr w:rsidR="00B36DDA" w:rsidRPr="00C04084" w14:paraId="24AB25F9" w14:textId="77777777" w:rsidTr="00B36DDA">
        <w:tc>
          <w:tcPr>
            <w:tcW w:w="988" w:type="dxa"/>
            <w:shd w:val="clear" w:color="auto" w:fill="auto"/>
          </w:tcPr>
          <w:p w14:paraId="24AB25F7" w14:textId="4DC4BCB3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308" w:type="dxa"/>
            <w:shd w:val="clear" w:color="auto" w:fill="auto"/>
          </w:tcPr>
          <w:p w14:paraId="24AB25F8" w14:textId="71150F48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效能，功能，支持</w:t>
            </w:r>
          </w:p>
        </w:tc>
      </w:tr>
      <w:tr w:rsidR="00B36DDA" w:rsidRPr="00C04084" w14:paraId="24AB25FC" w14:textId="77777777" w:rsidTr="00B36DDA">
        <w:tc>
          <w:tcPr>
            <w:tcW w:w="988" w:type="dxa"/>
            <w:shd w:val="clear" w:color="auto" w:fill="auto"/>
          </w:tcPr>
          <w:p w14:paraId="24AB25FA" w14:textId="7CC7B8AC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308" w:type="dxa"/>
            <w:shd w:val="clear" w:color="auto" w:fill="auto"/>
          </w:tcPr>
          <w:p w14:paraId="24AB25FB" w14:textId="6C0985F6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和谐，资源，优势</w:t>
            </w:r>
          </w:p>
        </w:tc>
      </w:tr>
      <w:tr w:rsidR="00B36DDA" w:rsidRPr="00C04084" w14:paraId="24AB25FF" w14:textId="77777777" w:rsidTr="00B36DDA">
        <w:tc>
          <w:tcPr>
            <w:tcW w:w="988" w:type="dxa"/>
            <w:shd w:val="clear" w:color="auto" w:fill="auto"/>
          </w:tcPr>
          <w:p w14:paraId="24AB25FD" w14:textId="78370EAD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308" w:type="dxa"/>
            <w:shd w:val="clear" w:color="auto" w:fill="auto"/>
          </w:tcPr>
          <w:p w14:paraId="24AB25FE" w14:textId="664EE9C4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="Arial" w:eastAsia="SimSun" w:hAnsi="Arial" w:cs="Arial" w:hint="eastAsia"/>
                <w:color w:val="202A6B"/>
                <w:sz w:val="24"/>
                <w:szCs w:val="24"/>
                <w:shd w:val="clear" w:color="auto" w:fill="FFFFFF"/>
              </w:rPr>
              <w:t>长</w:t>
            </w:r>
            <w:r w:rsidRPr="00B36DDA">
              <w:rPr>
                <w:rFonts w:eastAsia="SimSun" w:cs="PMingLiU" w:hint="eastAsia"/>
                <w:color w:val="202A6B"/>
                <w:sz w:val="24"/>
                <w:szCs w:val="24"/>
                <w:shd w:val="clear" w:color="auto" w:fill="FFFFFF"/>
              </w:rPr>
              <w:t>者</w:t>
            </w:r>
          </w:p>
        </w:tc>
      </w:tr>
      <w:tr w:rsidR="00B36DDA" w:rsidRPr="00C04084" w14:paraId="24AB2602" w14:textId="77777777" w:rsidTr="00B36DDA">
        <w:tc>
          <w:tcPr>
            <w:tcW w:w="988" w:type="dxa"/>
            <w:shd w:val="clear" w:color="auto" w:fill="auto"/>
          </w:tcPr>
          <w:p w14:paraId="24AB2600" w14:textId="2F922718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308" w:type="dxa"/>
            <w:shd w:val="clear" w:color="auto" w:fill="auto"/>
          </w:tcPr>
          <w:p w14:paraId="24AB2601" w14:textId="1667E3B6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="Arial" w:eastAsia="SimSun" w:hAnsi="Arial" w:cs="Arial" w:hint="eastAsia"/>
                <w:color w:val="202A6B"/>
                <w:sz w:val="24"/>
                <w:szCs w:val="24"/>
                <w:shd w:val="clear" w:color="auto" w:fill="FFFFFF"/>
              </w:rPr>
              <w:t>长</w:t>
            </w:r>
            <w:r w:rsidRPr="00B36DDA">
              <w:rPr>
                <w:rFonts w:eastAsia="SimSun" w:cs="PMingLiU" w:hint="eastAsia"/>
                <w:color w:val="202A6B"/>
                <w:sz w:val="24"/>
                <w:szCs w:val="24"/>
                <w:shd w:val="clear" w:color="auto" w:fill="FFFFFF"/>
              </w:rPr>
              <w:t>者</w:t>
            </w:r>
          </w:p>
        </w:tc>
      </w:tr>
      <w:tr w:rsidR="00B36DDA" w:rsidRPr="00C04084" w14:paraId="24AB2605" w14:textId="77777777" w:rsidTr="00B36DDA">
        <w:tc>
          <w:tcPr>
            <w:tcW w:w="988" w:type="dxa"/>
            <w:shd w:val="clear" w:color="auto" w:fill="auto"/>
          </w:tcPr>
          <w:p w14:paraId="24AB2603" w14:textId="0D90D6DC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308" w:type="dxa"/>
            <w:shd w:val="clear" w:color="auto" w:fill="auto"/>
          </w:tcPr>
          <w:p w14:paraId="24AB2604" w14:textId="64B84B8C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 xml:space="preserve">6 </w:t>
            </w: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B36DDA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B36DDA" w:rsidRPr="00C04084" w14:paraId="24AB2608" w14:textId="77777777" w:rsidTr="00B36DDA">
        <w:tc>
          <w:tcPr>
            <w:tcW w:w="988" w:type="dxa"/>
            <w:shd w:val="clear" w:color="auto" w:fill="auto"/>
          </w:tcPr>
          <w:p w14:paraId="24AB2606" w14:textId="19E6930F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308" w:type="dxa"/>
            <w:shd w:val="clear" w:color="auto" w:fill="auto"/>
          </w:tcPr>
          <w:p w14:paraId="24AB2607" w14:textId="68270FBD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6</w:t>
            </w: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B36DDA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  <w:bookmarkStart w:id="0" w:name="_GoBack"/>
            <w:bookmarkEnd w:id="0"/>
          </w:p>
        </w:tc>
      </w:tr>
      <w:tr w:rsidR="00B36DDA" w:rsidRPr="00C04084" w14:paraId="24AB260B" w14:textId="77777777" w:rsidTr="00B36DDA">
        <w:tc>
          <w:tcPr>
            <w:tcW w:w="988" w:type="dxa"/>
            <w:shd w:val="clear" w:color="auto" w:fill="auto"/>
          </w:tcPr>
          <w:p w14:paraId="24AB2609" w14:textId="681D8C56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308" w:type="dxa"/>
            <w:shd w:val="clear" w:color="auto" w:fill="auto"/>
          </w:tcPr>
          <w:p w14:paraId="24AB260A" w14:textId="1A876ED7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729</w:t>
            </w:r>
          </w:p>
        </w:tc>
      </w:tr>
      <w:tr w:rsidR="00B36DDA" w:rsidRPr="00C04084" w14:paraId="78CC21C0" w14:textId="77777777" w:rsidTr="00B36DDA">
        <w:tc>
          <w:tcPr>
            <w:tcW w:w="988" w:type="dxa"/>
            <w:shd w:val="clear" w:color="auto" w:fill="auto"/>
          </w:tcPr>
          <w:p w14:paraId="333AAD2E" w14:textId="77777777" w:rsidR="00B36DDA" w:rsidRPr="00C04084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</w:pPr>
          </w:p>
        </w:tc>
        <w:tc>
          <w:tcPr>
            <w:tcW w:w="7308" w:type="dxa"/>
            <w:shd w:val="clear" w:color="auto" w:fill="auto"/>
          </w:tcPr>
          <w:p w14:paraId="6D127980" w14:textId="2BEDF478" w:rsidR="00B36DDA" w:rsidRPr="00D267A6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36DDA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Kwan, Alex Yui-huen, </w:t>
            </w:r>
            <w:r w:rsidRPr="00B36DDA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Chau-kiu Cheung,</w:t>
            </w:r>
            <w:r w:rsidRPr="00B36DDA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B36DDA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B36DDA">
              <w:rPr>
                <w:rFonts w:ascii="Times New Roman" w:eastAsia="SimSun" w:hAnsi="Times New Roman" w:cs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14:paraId="24AB260C" w14:textId="77777777" w:rsidR="00C04084" w:rsidRPr="00C04084" w:rsidRDefault="00C04084" w:rsidP="00C040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14:paraId="24AB260D" w14:textId="2BEC5700" w:rsidR="00C04084" w:rsidRPr="00C04084" w:rsidRDefault="00B36DDA" w:rsidP="00C040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7316E4">
        <w:rPr>
          <w:rFonts w:eastAsia="SimSun" w:hint="eastAsia"/>
          <w:sz w:val="24"/>
          <w:szCs w:val="24"/>
        </w:rPr>
        <w:t>朋友的</w:t>
      </w:r>
      <w:r w:rsidRPr="00C04084">
        <w:rPr>
          <w:rFonts w:eastAsia="SimSun" w:hint="eastAsia"/>
          <w:sz w:val="24"/>
          <w:szCs w:val="24"/>
        </w:rPr>
        <w:t>家庭生活质量</w:t>
      </w:r>
      <w:r w:rsidRPr="00B36DDA">
        <w:rPr>
          <w:rFonts w:asciiTheme="minorEastAsia" w:eastAsia="SimSun" w:hAnsiTheme="minorEastAsia" w:cs="Times New Roman" w:hint="eastAsia"/>
          <w:kern w:val="2"/>
          <w:sz w:val="24"/>
          <w:szCs w:val="24"/>
        </w:rPr>
        <w:t>的</w:t>
      </w:r>
      <w:r w:rsidRPr="00B36DD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p w14:paraId="24AB260E" w14:textId="0F65C1B8" w:rsidR="00C04084" w:rsidRDefault="00C04084" w:rsidP="00C040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8"/>
        <w:gridCol w:w="1073"/>
        <w:gridCol w:w="1161"/>
        <w:gridCol w:w="1161"/>
        <w:gridCol w:w="1161"/>
        <w:gridCol w:w="1162"/>
      </w:tblGrid>
      <w:tr w:rsidR="00B36DDA" w:rsidRPr="006563D3" w14:paraId="04E4D9C4" w14:textId="77777777" w:rsidTr="00E14703">
        <w:tc>
          <w:tcPr>
            <w:tcW w:w="2605" w:type="dxa"/>
            <w:shd w:val="clear" w:color="auto" w:fill="auto"/>
          </w:tcPr>
          <w:p w14:paraId="0BB94047" w14:textId="35F66F04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080" w:type="dxa"/>
            <w:shd w:val="clear" w:color="auto" w:fill="auto"/>
          </w:tcPr>
          <w:p w14:paraId="5CE3AC3F" w14:textId="0B29F7B1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没有</w:t>
            </w:r>
          </w:p>
        </w:tc>
        <w:tc>
          <w:tcPr>
            <w:tcW w:w="1170" w:type="dxa"/>
            <w:shd w:val="clear" w:color="auto" w:fill="auto"/>
          </w:tcPr>
          <w:p w14:paraId="2553DF87" w14:textId="5478D917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颇少</w:t>
            </w:r>
          </w:p>
        </w:tc>
        <w:tc>
          <w:tcPr>
            <w:tcW w:w="1170" w:type="dxa"/>
            <w:shd w:val="clear" w:color="auto" w:fill="auto"/>
          </w:tcPr>
          <w:p w14:paraId="1DB31470" w14:textId="510582CE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7A23D0B8" w14:textId="2415C37A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颇多</w:t>
            </w:r>
          </w:p>
        </w:tc>
        <w:tc>
          <w:tcPr>
            <w:tcW w:w="1170" w:type="dxa"/>
            <w:shd w:val="clear" w:color="auto" w:fill="auto"/>
          </w:tcPr>
          <w:p w14:paraId="4B0B2059" w14:textId="765358E2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很多</w:t>
            </w:r>
          </w:p>
        </w:tc>
      </w:tr>
      <w:tr w:rsidR="00B36DDA" w:rsidRPr="006563D3" w14:paraId="750FB50F" w14:textId="77777777" w:rsidTr="00E14703">
        <w:tc>
          <w:tcPr>
            <w:tcW w:w="2605" w:type="dxa"/>
            <w:shd w:val="clear" w:color="auto" w:fill="auto"/>
          </w:tcPr>
          <w:p w14:paraId="5A82E91A" w14:textId="0F13866F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, 2</w:t>
            </w: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，</w:t>
            </w: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4</w:t>
            </w: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，</w:t>
            </w: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</w:t>
            </w: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的分数</w:t>
            </w:r>
          </w:p>
        </w:tc>
        <w:tc>
          <w:tcPr>
            <w:tcW w:w="1080" w:type="dxa"/>
            <w:shd w:val="clear" w:color="auto" w:fill="auto"/>
          </w:tcPr>
          <w:p w14:paraId="6B356D6C" w14:textId="0BAD8A63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7BB3C669" w14:textId="4B165A08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3ACFA5DA" w14:textId="218BA5BB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4B1A71D7" w14:textId="123D2881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508E102F" w14:textId="0961D54C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B36DDA" w:rsidRPr="006563D3" w14:paraId="5AF59B09" w14:textId="77777777" w:rsidTr="00E14703">
        <w:tc>
          <w:tcPr>
            <w:tcW w:w="2605" w:type="dxa"/>
            <w:shd w:val="clear" w:color="auto" w:fill="auto"/>
          </w:tcPr>
          <w:p w14:paraId="76A2066B" w14:textId="673C98ED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3, 6</w:t>
            </w: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的分数</w:t>
            </w: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B36DDA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反向题</w:t>
            </w: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40DD2E62" w14:textId="60163EEC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70" w:type="dxa"/>
            <w:shd w:val="clear" w:color="auto" w:fill="auto"/>
          </w:tcPr>
          <w:p w14:paraId="004934A8" w14:textId="44EAAC9B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1375B659" w14:textId="0448C922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25E13958" w14:textId="279A8C4F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4C61B1FA" w14:textId="3DA098D9" w:rsidR="00B36DDA" w:rsidRPr="006563D3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4DC56ABD" w14:textId="77777777" w:rsidR="00B36DDA" w:rsidRPr="00C04084" w:rsidRDefault="00B36DDA" w:rsidP="00C040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14:paraId="24AB260F" w14:textId="77777777" w:rsidR="00C04084" w:rsidRPr="00C04084" w:rsidRDefault="00C04084" w:rsidP="00C040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C04084" w:rsidRPr="00C04084" w14:paraId="24AB2612" w14:textId="77777777" w:rsidTr="00C04084">
        <w:tc>
          <w:tcPr>
            <w:tcW w:w="3431" w:type="dxa"/>
            <w:shd w:val="clear" w:color="auto" w:fill="auto"/>
          </w:tcPr>
          <w:p w14:paraId="24AB2610" w14:textId="53923D83" w:rsidR="00C04084" w:rsidRPr="00C04084" w:rsidRDefault="00B36DDA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14:paraId="24AB2611" w14:textId="5F156C7F" w:rsidR="00C04084" w:rsidRPr="00C04084" w:rsidRDefault="00B36DDA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B36DDA" w:rsidRPr="00D267A6" w14:paraId="2C1E4C20" w14:textId="77777777" w:rsidTr="00B36DD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1496C" w14:textId="3DCC10B7" w:rsidR="00B36DDA" w:rsidRPr="00B36DDA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ABF00" w14:textId="122102B4" w:rsidR="00B36DDA" w:rsidRPr="00B36DDA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  <w:tr w:rsidR="00B36DDA" w:rsidRPr="00D267A6" w14:paraId="2C514D2A" w14:textId="77777777" w:rsidTr="00B36DD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B3B66" w14:textId="192F55C2" w:rsidR="00B36DDA" w:rsidRPr="00B36DDA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26E61" w14:textId="52BFAB32" w:rsidR="00B36DDA" w:rsidRPr="00B36DDA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需要稍作推动</w:t>
            </w:r>
          </w:p>
        </w:tc>
      </w:tr>
      <w:tr w:rsidR="00B36DDA" w:rsidRPr="00D267A6" w14:paraId="1071C8C1" w14:textId="77777777" w:rsidTr="00B36DD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A1A80" w14:textId="0E531110" w:rsidR="00B36DDA" w:rsidRPr="00B36DDA" w:rsidRDefault="00B36DDA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77CF7" w14:textId="6F545373" w:rsidR="00B36DDA" w:rsidRPr="00B36DDA" w:rsidRDefault="00B36DDA" w:rsidP="00B36D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36DDA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需要积极推动</w:t>
            </w:r>
          </w:p>
        </w:tc>
      </w:tr>
    </w:tbl>
    <w:p w14:paraId="24AB2613" w14:textId="77777777" w:rsidR="00AE5620" w:rsidRDefault="00D825D4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B2616" w14:textId="77777777" w:rsidR="00743971" w:rsidRDefault="00743971" w:rsidP="00C04084">
      <w:r>
        <w:separator/>
      </w:r>
    </w:p>
  </w:endnote>
  <w:endnote w:type="continuationSeparator" w:id="0">
    <w:p w14:paraId="24AB2617" w14:textId="77777777" w:rsidR="00743971" w:rsidRDefault="00743971" w:rsidP="00C040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AB2614" w14:textId="77777777" w:rsidR="00743971" w:rsidRDefault="00743971" w:rsidP="00C04084">
      <w:r>
        <w:separator/>
      </w:r>
    </w:p>
  </w:footnote>
  <w:footnote w:type="continuationSeparator" w:id="0">
    <w:p w14:paraId="24AB2615" w14:textId="77777777" w:rsidR="00743971" w:rsidRDefault="00743971" w:rsidP="00C040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E3NDMzNDcyNDNX0lEKTi0uzszPAykwrAUAkeaZUSwAAAA="/>
  </w:docVars>
  <w:rsids>
    <w:rsidRoot w:val="00221CE5"/>
    <w:rsid w:val="00221CE5"/>
    <w:rsid w:val="003D4FB3"/>
    <w:rsid w:val="006C0051"/>
    <w:rsid w:val="007316E4"/>
    <w:rsid w:val="00743971"/>
    <w:rsid w:val="00924431"/>
    <w:rsid w:val="0096368D"/>
    <w:rsid w:val="009D60B8"/>
    <w:rsid w:val="00B36DDA"/>
    <w:rsid w:val="00C0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AB25F6"/>
  <w15:chartTrackingRefBased/>
  <w15:docId w15:val="{AE24543A-39F8-482E-9813-A90BF8334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084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4084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0408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04084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04084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C04084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040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6</cp:revision>
  <dcterms:created xsi:type="dcterms:W3CDTF">2020-11-24T07:21:00Z</dcterms:created>
  <dcterms:modified xsi:type="dcterms:W3CDTF">2021-01-07T03:50:00Z</dcterms:modified>
</cp:coreProperties>
</file>